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BFD88" w14:textId="734C2B21" w:rsidR="008A64DB" w:rsidRPr="008A64DB" w:rsidRDefault="008A64DB" w:rsidP="00721907">
      <w:pPr>
        <w:tabs>
          <w:tab w:val="num" w:pos="720"/>
        </w:tabs>
        <w:ind w:left="720" w:hanging="360"/>
        <w:rPr>
          <w:i/>
          <w:iCs/>
        </w:rPr>
      </w:pPr>
      <w:r w:rsidRPr="008A64DB">
        <w:rPr>
          <w:i/>
          <w:iCs/>
        </w:rPr>
        <w:t>Questions</w:t>
      </w:r>
    </w:p>
    <w:p w14:paraId="1379BD09" w14:textId="77777777" w:rsidR="00721907" w:rsidRPr="00721907" w:rsidRDefault="00721907" w:rsidP="00721907">
      <w:pPr>
        <w:numPr>
          <w:ilvl w:val="0"/>
          <w:numId w:val="1"/>
        </w:numPr>
        <w:rPr>
          <w:i/>
          <w:iCs/>
        </w:rPr>
      </w:pPr>
      <w:r w:rsidRPr="00721907">
        <w:rPr>
          <w:i/>
          <w:iCs/>
        </w:rPr>
        <w:t>- What is a random variable?  How is it related to a distribution?</w:t>
      </w:r>
    </w:p>
    <w:p w14:paraId="4055C1F5" w14:textId="77777777" w:rsidR="00721907" w:rsidRPr="00721907" w:rsidRDefault="00721907" w:rsidP="00721907">
      <w:pPr>
        <w:numPr>
          <w:ilvl w:val="0"/>
          <w:numId w:val="1"/>
        </w:numPr>
        <w:rPr>
          <w:i/>
          <w:iCs/>
        </w:rPr>
      </w:pPr>
      <w:r w:rsidRPr="00721907">
        <w:rPr>
          <w:i/>
          <w:iCs/>
        </w:rPr>
        <w:t>- What are the requirements for a distribution to be a probability distribution?</w:t>
      </w:r>
    </w:p>
    <w:p w14:paraId="34FEBCFB" w14:textId="77777777" w:rsidR="00721907" w:rsidRPr="00721907" w:rsidRDefault="00721907" w:rsidP="00721907">
      <w:pPr>
        <w:numPr>
          <w:ilvl w:val="0"/>
          <w:numId w:val="1"/>
        </w:numPr>
        <w:rPr>
          <w:i/>
          <w:iCs/>
        </w:rPr>
      </w:pPr>
      <w:r w:rsidRPr="00721907">
        <w:rPr>
          <w:i/>
          <w:iCs/>
        </w:rPr>
        <w:t>- What is the relationship between the mean of a distribution and the expected value for the distribution? </w:t>
      </w:r>
    </w:p>
    <w:p w14:paraId="666B56D3" w14:textId="77777777" w:rsidR="00D15BD5" w:rsidRPr="008A64DB" w:rsidRDefault="00D15BD5">
      <w:pPr>
        <w:rPr>
          <w:i/>
          <w:iCs/>
        </w:rPr>
      </w:pPr>
    </w:p>
    <w:sectPr w:rsidR="00D15BD5" w:rsidRPr="008A6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271C4"/>
    <w:multiLevelType w:val="multilevel"/>
    <w:tmpl w:val="8D0A36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AxsDAztLA0MTRW0lEKTi0uzszPAykwrAUAXsPrpSwAAAA="/>
  </w:docVars>
  <w:rsids>
    <w:rsidRoot w:val="00721907"/>
    <w:rsid w:val="00721907"/>
    <w:rsid w:val="008A64D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94CD8"/>
  <w15:chartTrackingRefBased/>
  <w15:docId w15:val="{C9426909-BD2D-41B7-B4DC-C51C6AB8F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0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7T06:33:00Z</dcterms:created>
  <dcterms:modified xsi:type="dcterms:W3CDTF">2022-03-07T06:33:00Z</dcterms:modified>
</cp:coreProperties>
</file>